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4CFE7" w14:textId="745BDC48" w:rsidR="006B4942" w:rsidRPr="00A679B5" w:rsidRDefault="006B4942" w:rsidP="006B4942">
      <w:pPr>
        <w:pStyle w:val="Heading1"/>
        <w:jc w:val="center"/>
        <w:rPr>
          <w:lang w:val="en-US"/>
        </w:rPr>
      </w:pPr>
      <w:r>
        <w:t xml:space="preserve">Упътване за инсталиране на Visual Studio </w:t>
      </w:r>
      <w:r w:rsidR="00A679B5">
        <w:rPr>
          <w:lang w:val="en-US"/>
        </w:rPr>
        <w:t>Community 2019</w:t>
      </w:r>
    </w:p>
    <w:p w14:paraId="13D8BA58" w14:textId="46FD3C7E" w:rsidR="006B4942" w:rsidRDefault="006B4942" w:rsidP="006B4942">
      <w:r>
        <w:t xml:space="preserve">За да инсталирате средата за разработка, трябва да свалите инсталационния файл от </w:t>
      </w:r>
      <w:hyperlink r:id="rId8" w:history="1">
        <w:r w:rsidRPr="004D1133">
          <w:rPr>
            <w:rStyle w:val="Hyperlink"/>
          </w:rPr>
          <w:t>тук</w:t>
        </w:r>
      </w:hyperlink>
      <w:r>
        <w:t xml:space="preserve">. </w:t>
      </w:r>
    </w:p>
    <w:p w14:paraId="7C718B3F" w14:textId="2F781ED7" w:rsidR="006B4942" w:rsidRPr="000240BE" w:rsidRDefault="006B4942" w:rsidP="006B4942">
      <w:r w:rsidRPr="006B2D1B">
        <w:t xml:space="preserve">С отварянето на горепосочената връзка ще се стартира свалянето на инсталатора на </w:t>
      </w:r>
      <w:r w:rsidRPr="009A15BD">
        <w:rPr>
          <w:b/>
        </w:rPr>
        <w:t>Visual Studio Community 201</w:t>
      </w:r>
      <w:r w:rsidR="00C24369">
        <w:rPr>
          <w:b/>
          <w:lang w:val="en-US"/>
        </w:rPr>
        <w:t>9</w:t>
      </w:r>
      <w:r>
        <w:t xml:space="preserve">. </w:t>
      </w:r>
    </w:p>
    <w:p w14:paraId="2AF7E274" w14:textId="33FB0C80" w:rsidR="006B4942" w:rsidRDefault="006B4942" w:rsidP="006B4942">
      <w:pPr>
        <w:pStyle w:val="ListParagraph"/>
        <w:ind w:left="0"/>
        <w:rPr>
          <w:b/>
          <w:lang w:val="en-US"/>
        </w:rPr>
      </w:pPr>
      <w:r w:rsidRPr="006B2D1B">
        <w:t>Визуализира се прозорец</w:t>
      </w:r>
      <w:r>
        <w:t xml:space="preserve"> </w:t>
      </w:r>
      <w:r w:rsidRPr="009A15BD">
        <w:rPr>
          <w:b/>
        </w:rPr>
        <w:t>с няколко възможности</w:t>
      </w:r>
      <w:r w:rsidRPr="006B2D1B">
        <w:t xml:space="preserve">, от които трябва да </w:t>
      </w:r>
      <w:r>
        <w:t>посочите</w:t>
      </w:r>
      <w:r w:rsidRPr="006B2D1B">
        <w:t xml:space="preserve"> </w:t>
      </w:r>
      <w:r w:rsidR="008E22F7">
        <w:rPr>
          <w:b/>
          <w:lang w:val="en-US"/>
        </w:rPr>
        <w:t xml:space="preserve">.NET desktop development </w:t>
      </w:r>
      <w:r w:rsidR="008E22F7">
        <w:rPr>
          <w:b/>
        </w:rPr>
        <w:t xml:space="preserve">и </w:t>
      </w:r>
      <w:r w:rsidR="008E22F7">
        <w:rPr>
          <w:b/>
          <w:lang w:val="en-US"/>
        </w:rPr>
        <w:t>Universal Windows Platform development</w:t>
      </w:r>
      <w:r w:rsidRPr="006B2D1B">
        <w:t>. Избирането става като се маркират</w:t>
      </w:r>
      <w:r>
        <w:t xml:space="preserve"> полетата (чрез отметка</w:t>
      </w:r>
      <w:r w:rsidRPr="006B2D1B">
        <w:t xml:space="preserve"> в горния десен ъгъл</w:t>
      </w:r>
      <w:r>
        <w:t>)</w:t>
      </w:r>
      <w:r w:rsidR="008E22F7">
        <w:rPr>
          <w:lang w:val="en-US"/>
        </w:rPr>
        <w:t xml:space="preserve">. </w:t>
      </w:r>
      <w:r w:rsidR="008E22F7">
        <w:t xml:space="preserve">След селектирането на </w:t>
      </w:r>
      <w:r w:rsidR="008E22F7">
        <w:rPr>
          <w:b/>
          <w:lang w:val="en-US"/>
        </w:rPr>
        <w:t xml:space="preserve">.NET desktop development </w:t>
      </w:r>
      <w:r w:rsidR="008E22F7">
        <w:t xml:space="preserve">в дясно се визуализира прозорец </w:t>
      </w:r>
      <w:r w:rsidR="008E22F7">
        <w:rPr>
          <w:b/>
          <w:lang w:val="en-US"/>
        </w:rPr>
        <w:t>Instalation details</w:t>
      </w:r>
      <w:r w:rsidR="008E22F7">
        <w:t xml:space="preserve">, в него към избраните отметки, </w:t>
      </w:r>
      <w:r w:rsidR="008E22F7" w:rsidRPr="008E22F7">
        <w:rPr>
          <w:b/>
        </w:rPr>
        <w:t xml:space="preserve">трябва да добавите отметка и на </w:t>
      </w:r>
      <w:r w:rsidR="008E22F7" w:rsidRPr="008E22F7">
        <w:rPr>
          <w:b/>
          <w:lang w:val="en-US"/>
        </w:rPr>
        <w:t>.NET Core 2.1 development tools.</w:t>
      </w:r>
    </w:p>
    <w:p w14:paraId="411B4FE2" w14:textId="34EBBB67" w:rsidR="00A51608" w:rsidRDefault="00A51608" w:rsidP="006B4942">
      <w:pPr>
        <w:pStyle w:val="ListParagraph"/>
        <w:ind w:left="0"/>
      </w:pPr>
    </w:p>
    <w:p w14:paraId="02B74BA5" w14:textId="591E6008" w:rsidR="006B4942" w:rsidRDefault="00C24369" w:rsidP="00A51608">
      <w:pPr>
        <w:pStyle w:val="ListParagraph"/>
        <w:ind w:left="0"/>
      </w:pPr>
      <w:r>
        <w:drawing>
          <wp:inline distT="0" distB="0" distL="0" distR="0" wp14:anchorId="083F7647" wp14:editId="0ECD1EA2">
            <wp:extent cx="6626225" cy="2766695"/>
            <wp:effectExtent l="19050" t="19050" r="22225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666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BC27AC" w14:textId="35D4EA5D" w:rsidR="00B51BAB" w:rsidRDefault="006B4942" w:rsidP="00214A5B">
      <w:pPr>
        <w:pStyle w:val="ListParagraph"/>
        <w:ind w:left="0"/>
      </w:pPr>
      <w:r>
        <w:t>С</w:t>
      </w:r>
      <w:r w:rsidRPr="003A230C">
        <w:t xml:space="preserve"> </w:t>
      </w:r>
      <w:r>
        <w:t>натискане на бутона "</w:t>
      </w:r>
      <w:r>
        <w:rPr>
          <w:b/>
        </w:rPr>
        <w:t>Install</w:t>
      </w:r>
      <w:r>
        <w:t xml:space="preserve">", се </w:t>
      </w:r>
      <w:r w:rsidRPr="009A15BD">
        <w:rPr>
          <w:b/>
        </w:rPr>
        <w:t>стартира инсталацията</w:t>
      </w:r>
      <w:r w:rsidRPr="003A230C">
        <w:t xml:space="preserve"> на средата ни за разработка.</w:t>
      </w:r>
      <w:r w:rsidR="00214A5B">
        <w:drawing>
          <wp:inline distT="0" distB="0" distL="0" distR="0" wp14:anchorId="710BB1C8" wp14:editId="2529A19A">
            <wp:extent cx="6626225" cy="3803650"/>
            <wp:effectExtent l="19050" t="19050" r="22225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03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B51BA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015EA6" w14:textId="77777777" w:rsidR="00C70C1D" w:rsidRDefault="00C70C1D" w:rsidP="008068A2">
      <w:pPr>
        <w:spacing w:after="0" w:line="240" w:lineRule="auto"/>
      </w:pPr>
      <w:r>
        <w:separator/>
      </w:r>
    </w:p>
  </w:endnote>
  <w:endnote w:type="continuationSeparator" w:id="0">
    <w:p w14:paraId="2BD0121F" w14:textId="77777777" w:rsidR="00C70C1D" w:rsidRDefault="00C70C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1C78D" w14:textId="77777777" w:rsidR="004757C2" w:rsidRDefault="004757C2" w:rsidP="004757C2">
    <w:pPr>
      <w:pStyle w:val="Footer"/>
    </w:pPr>
    <w:r>
      <w:rPr>
        <w:lang w:val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7E14BC1" wp14:editId="19241BA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532C74" id="Straight Connector 1" o:spid="_x0000_s1026" style="position:absolute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1945CF47" wp14:editId="262DA911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BFB5EF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45CF4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7FBFB5EF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BBB596" wp14:editId="7C320F1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D656023" id="Straight Connector 7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6O27AEAACI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LOjt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77A9A49" wp14:editId="257DB8C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B399AB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7A9A49" id="Text Box 8" o:spid="_x0000_s1027" type="#_x0000_t202" style="position:absolute;margin-left:1.15pt;margin-top:7.95pt;width:121pt;height:40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kwTAwIAAPk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kOXN&#10;kiRFdticSAaP4y7S3yGjQ/+Ls572sObh5wG85Ex/tknKzJXFqeOnzm7qgBUEVfPI2WjexrzsiWdw&#10;NyT5VmU1Xjo5t0z7lfU8/4W0wFM/Z7382M1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OwCTBM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78B399AB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w:drawing>
        <wp:anchor distT="0" distB="0" distL="114300" distR="114300" simplePos="0" relativeHeight="251656192" behindDoc="0" locked="0" layoutInCell="1" allowOverlap="1" wp14:anchorId="6325ED4D" wp14:editId="410D825B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35" name="Picture 23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4EBFAA" wp14:editId="6E1BB8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AC0F89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LSq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725AAB" wp14:editId="160D25F8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1B1B1A" w14:textId="77777777" w:rsidR="004757C2" w:rsidRDefault="004757C2" w:rsidP="004757C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3EB702A" w14:textId="77777777" w:rsidR="004757C2" w:rsidRDefault="004757C2" w:rsidP="004757C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A3ACC2E" wp14:editId="6CB7E124">
                                <wp:extent cx="201930" cy="201930"/>
                                <wp:effectExtent l="0" t="0" r="7620" b="762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5451983" wp14:editId="26F0A51C">
                                <wp:extent cx="201930" cy="201930"/>
                                <wp:effectExtent l="0" t="0" r="7620" b="7620"/>
                                <wp:docPr id="3" name="Picture 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8FAF9F0" wp14:editId="4F535310">
                                <wp:extent cx="201930" cy="201930"/>
                                <wp:effectExtent l="0" t="0" r="7620" b="7620"/>
                                <wp:docPr id="241" name="Picture 2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AA675C9" wp14:editId="6F018C37">
                                <wp:extent cx="201930" cy="201930"/>
                                <wp:effectExtent l="0" t="0" r="7620" b="7620"/>
                                <wp:docPr id="242" name="Picture 2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96CFEE9" wp14:editId="557BFDE5">
                                <wp:extent cx="201930" cy="201930"/>
                                <wp:effectExtent l="0" t="0" r="7620" b="7620"/>
                                <wp:docPr id="243" name="Picture 2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0C81E73" wp14:editId="6844D69A">
                                <wp:extent cx="201930" cy="201930"/>
                                <wp:effectExtent l="0" t="0" r="7620" b="7620"/>
                                <wp:docPr id="244" name="Picture 2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3E9ADF5" wp14:editId="26C36BF1">
                                <wp:extent cx="198120" cy="198120"/>
                                <wp:effectExtent l="0" t="0" r="0" b="0"/>
                                <wp:docPr id="245" name="Picture 2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210D185" wp14:editId="4A42B468">
                                <wp:extent cx="201930" cy="201930"/>
                                <wp:effectExtent l="0" t="0" r="7620" b="7620"/>
                                <wp:docPr id="17" name="Picture 17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C0FD27E" wp14:editId="060B2E61">
                                <wp:extent cx="201930" cy="201930"/>
                                <wp:effectExtent l="0" t="0" r="7620" b="7620"/>
                                <wp:docPr id="246" name="Picture 246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725AAB" id="Text Box 193" o:spid="_x0000_s1028" type="#_x0000_t202" style="position:absolute;margin-left:124.4pt;margin-top:6.7pt;width:396.3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QxDQIAAP0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my70M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1D1B1B1A" w14:textId="77777777" w:rsidR="004757C2" w:rsidRDefault="004757C2" w:rsidP="004757C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3EB702A" w14:textId="77777777" w:rsidR="004757C2" w:rsidRDefault="004757C2" w:rsidP="004757C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A3ACC2E" wp14:editId="6CB7E124">
                          <wp:extent cx="201930" cy="201930"/>
                          <wp:effectExtent l="0" t="0" r="7620" b="7620"/>
                          <wp:docPr id="2" name="Picture 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5451983" wp14:editId="26F0A51C">
                          <wp:extent cx="201930" cy="201930"/>
                          <wp:effectExtent l="0" t="0" r="7620" b="7620"/>
                          <wp:docPr id="3" name="Picture 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8FAF9F0" wp14:editId="4F535310">
                          <wp:extent cx="201930" cy="201930"/>
                          <wp:effectExtent l="0" t="0" r="7620" b="7620"/>
                          <wp:docPr id="241" name="Picture 2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AA675C9" wp14:editId="6F018C37">
                          <wp:extent cx="201930" cy="201930"/>
                          <wp:effectExtent l="0" t="0" r="7620" b="7620"/>
                          <wp:docPr id="242" name="Picture 2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96CFEE9" wp14:editId="557BFDE5">
                          <wp:extent cx="201930" cy="201930"/>
                          <wp:effectExtent l="0" t="0" r="7620" b="7620"/>
                          <wp:docPr id="243" name="Picture 2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0C81E73" wp14:editId="6844D69A">
                          <wp:extent cx="201930" cy="201930"/>
                          <wp:effectExtent l="0" t="0" r="7620" b="7620"/>
                          <wp:docPr id="244" name="Picture 2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3E9ADF5" wp14:editId="26C36BF1">
                          <wp:extent cx="198120" cy="198120"/>
                          <wp:effectExtent l="0" t="0" r="0" b="0"/>
                          <wp:docPr id="245" name="Picture 2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210D185" wp14:editId="4A42B468">
                          <wp:extent cx="201930" cy="201930"/>
                          <wp:effectExtent l="0" t="0" r="7620" b="7620"/>
                          <wp:docPr id="17" name="Picture 17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C0FD27E" wp14:editId="060B2E61">
                          <wp:extent cx="201930" cy="201930"/>
                          <wp:effectExtent l="0" t="0" r="7620" b="7620"/>
                          <wp:docPr id="246" name="Picture 246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765863" wp14:editId="042997C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FEE36D" w14:textId="77777777" w:rsidR="004757C2" w:rsidRDefault="004757C2" w:rsidP="004757C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765863" id="Text Box 205" o:spid="_x0000_s1029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" filled="f" stroked="f" strokeweight=".5pt">
              <v:textbox inset=".5mm,0,0,0">
                <w:txbxContent>
                  <w:p w14:paraId="75FEE36D" w14:textId="77777777" w:rsidR="004757C2" w:rsidRDefault="004757C2" w:rsidP="004757C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AB0372F" wp14:editId="6541DF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67C289" w14:textId="7EEE20D9" w:rsidR="004757C2" w:rsidRDefault="004757C2" w:rsidP="004757C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B0372F" id="Text Box 12" o:spid="_x0000_s1030" type="#_x0000_t202" style="position:absolute;margin-left:444.65pt;margin-top:26.95pt;width:70.9pt;height:15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XVsdQ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NLRdWx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4E67C289" w14:textId="7EEE20D9" w:rsidR="004757C2" w:rsidRDefault="004757C2" w:rsidP="004757C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9CE75" w14:textId="77777777" w:rsidR="00C70C1D" w:rsidRDefault="00C70C1D" w:rsidP="008068A2">
      <w:pPr>
        <w:spacing w:after="0" w:line="240" w:lineRule="auto"/>
      </w:pPr>
      <w:r>
        <w:separator/>
      </w:r>
    </w:p>
  </w:footnote>
  <w:footnote w:type="continuationSeparator" w:id="0">
    <w:p w14:paraId="0A024D6F" w14:textId="77777777" w:rsidR="00C70C1D" w:rsidRDefault="00C70C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43D7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2D0"/>
    <w:multiLevelType w:val="hybridMultilevel"/>
    <w:tmpl w:val="BEDA4E70"/>
    <w:lvl w:ilvl="0" w:tplc="95349A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36D86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6DC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9E6E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ACB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7C0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7C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28F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8E6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8330D27"/>
    <w:multiLevelType w:val="hybridMultilevel"/>
    <w:tmpl w:val="957C606A"/>
    <w:lvl w:ilvl="0" w:tplc="37841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075D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C67D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097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E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763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9A76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3CA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AC05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multilevel"/>
    <w:tmpl w:val="23C8FFB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520"/>
      </w:pPr>
      <w:rPr>
        <w:rFonts w:hint="default"/>
      </w:rPr>
    </w:lvl>
  </w:abstractNum>
  <w:abstractNum w:abstractNumId="20" w15:restartNumberingAfterBreak="0">
    <w:nsid w:val="4C4C34B4"/>
    <w:multiLevelType w:val="hybridMultilevel"/>
    <w:tmpl w:val="29786D50"/>
    <w:lvl w:ilvl="0" w:tplc="119CF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C02C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FC68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9A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F4F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8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2A67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E41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26A4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9F6FF4"/>
    <w:multiLevelType w:val="hybridMultilevel"/>
    <w:tmpl w:val="491AF2A4"/>
    <w:lvl w:ilvl="0" w:tplc="2098E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8A4F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A6B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C0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82E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D26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B69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EA3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C6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3"/>
  </w:num>
  <w:num w:numId="3">
    <w:abstractNumId w:val="9"/>
  </w:num>
  <w:num w:numId="4">
    <w:abstractNumId w:val="23"/>
  </w:num>
  <w:num w:numId="5">
    <w:abstractNumId w:val="24"/>
  </w:num>
  <w:num w:numId="6">
    <w:abstractNumId w:val="27"/>
  </w:num>
  <w:num w:numId="7">
    <w:abstractNumId w:val="3"/>
  </w:num>
  <w:num w:numId="8">
    <w:abstractNumId w:val="7"/>
  </w:num>
  <w:num w:numId="9">
    <w:abstractNumId w:val="30"/>
  </w:num>
  <w:num w:numId="10">
    <w:abstractNumId w:val="8"/>
  </w:num>
  <w:num w:numId="11">
    <w:abstractNumId w:val="19"/>
  </w:num>
  <w:num w:numId="12">
    <w:abstractNumId w:val="11"/>
  </w:num>
  <w:num w:numId="13">
    <w:abstractNumId w:val="28"/>
  </w:num>
  <w:num w:numId="14">
    <w:abstractNumId w:val="35"/>
  </w:num>
  <w:num w:numId="15">
    <w:abstractNumId w:val="0"/>
  </w:num>
  <w:num w:numId="16">
    <w:abstractNumId w:val="16"/>
  </w:num>
  <w:num w:numId="17">
    <w:abstractNumId w:val="36"/>
  </w:num>
  <w:num w:numId="18">
    <w:abstractNumId w:val="13"/>
  </w:num>
  <w:num w:numId="19">
    <w:abstractNumId w:val="14"/>
  </w:num>
  <w:num w:numId="20">
    <w:abstractNumId w:val="22"/>
  </w:num>
  <w:num w:numId="21">
    <w:abstractNumId w:val="5"/>
  </w:num>
  <w:num w:numId="22">
    <w:abstractNumId w:val="25"/>
  </w:num>
  <w:num w:numId="23">
    <w:abstractNumId w:val="29"/>
  </w:num>
  <w:num w:numId="24">
    <w:abstractNumId w:val="34"/>
  </w:num>
  <w:num w:numId="25">
    <w:abstractNumId w:val="26"/>
  </w:num>
  <w:num w:numId="26">
    <w:abstractNumId w:val="17"/>
  </w:num>
  <w:num w:numId="27">
    <w:abstractNumId w:val="12"/>
  </w:num>
  <w:num w:numId="28">
    <w:abstractNumId w:val="31"/>
  </w:num>
  <w:num w:numId="29">
    <w:abstractNumId w:val="15"/>
  </w:num>
  <w:num w:numId="30">
    <w:abstractNumId w:val="10"/>
  </w:num>
  <w:num w:numId="31">
    <w:abstractNumId w:val="21"/>
  </w:num>
  <w:num w:numId="32">
    <w:abstractNumId w:val="6"/>
  </w:num>
  <w:num w:numId="33">
    <w:abstractNumId w:val="1"/>
  </w:num>
  <w:num w:numId="34">
    <w:abstractNumId w:val="32"/>
  </w:num>
  <w:num w:numId="35">
    <w:abstractNumId w:val="18"/>
  </w:num>
  <w:num w:numId="36">
    <w:abstractNumId w:val="20"/>
  </w:num>
  <w:num w:numId="37">
    <w:abstractNumId w:val="4"/>
  </w:num>
  <w:num w:numId="3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szAyMjAzMTQysDRS0lEKTi0uzszPAykwrAUA7CUWNiwAAAA="/>
  </w:docVars>
  <w:rsids>
    <w:rsidRoot w:val="008068A2"/>
    <w:rsid w:val="00002C1C"/>
    <w:rsid w:val="00006602"/>
    <w:rsid w:val="00007044"/>
    <w:rsid w:val="00025F04"/>
    <w:rsid w:val="000525DE"/>
    <w:rsid w:val="00052C3E"/>
    <w:rsid w:val="00057E19"/>
    <w:rsid w:val="00064D15"/>
    <w:rsid w:val="00073336"/>
    <w:rsid w:val="00073C2C"/>
    <w:rsid w:val="00084FA2"/>
    <w:rsid w:val="00086727"/>
    <w:rsid w:val="000911D6"/>
    <w:rsid w:val="000B39E6"/>
    <w:rsid w:val="000B56F0"/>
    <w:rsid w:val="000C797B"/>
    <w:rsid w:val="000E18D8"/>
    <w:rsid w:val="000F6B15"/>
    <w:rsid w:val="00103906"/>
    <w:rsid w:val="00110D4F"/>
    <w:rsid w:val="001134F2"/>
    <w:rsid w:val="00114CF8"/>
    <w:rsid w:val="00121809"/>
    <w:rsid w:val="00125848"/>
    <w:rsid w:val="001275B9"/>
    <w:rsid w:val="00137C16"/>
    <w:rsid w:val="001525F2"/>
    <w:rsid w:val="001619DF"/>
    <w:rsid w:val="00162491"/>
    <w:rsid w:val="00163563"/>
    <w:rsid w:val="00164CDC"/>
    <w:rsid w:val="00166FDF"/>
    <w:rsid w:val="00167CF1"/>
    <w:rsid w:val="00171021"/>
    <w:rsid w:val="00183A2C"/>
    <w:rsid w:val="001A1E10"/>
    <w:rsid w:val="001A6728"/>
    <w:rsid w:val="001C1E52"/>
    <w:rsid w:val="001C1FCD"/>
    <w:rsid w:val="001C4D55"/>
    <w:rsid w:val="001D036E"/>
    <w:rsid w:val="001D2464"/>
    <w:rsid w:val="001E1161"/>
    <w:rsid w:val="001E3FEF"/>
    <w:rsid w:val="0020034A"/>
    <w:rsid w:val="00202683"/>
    <w:rsid w:val="00214324"/>
    <w:rsid w:val="00214A5B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506E"/>
    <w:rsid w:val="00282D49"/>
    <w:rsid w:val="00284AE1"/>
    <w:rsid w:val="00286A5C"/>
    <w:rsid w:val="00291846"/>
    <w:rsid w:val="002A2D2D"/>
    <w:rsid w:val="002C071F"/>
    <w:rsid w:val="002D055A"/>
    <w:rsid w:val="002F74D6"/>
    <w:rsid w:val="00320AE2"/>
    <w:rsid w:val="0033212E"/>
    <w:rsid w:val="0033490F"/>
    <w:rsid w:val="00347882"/>
    <w:rsid w:val="00365527"/>
    <w:rsid w:val="00366B43"/>
    <w:rsid w:val="0037288B"/>
    <w:rsid w:val="003817EF"/>
    <w:rsid w:val="00382A45"/>
    <w:rsid w:val="00397A5D"/>
    <w:rsid w:val="003A0CDA"/>
    <w:rsid w:val="003A1601"/>
    <w:rsid w:val="003A5602"/>
    <w:rsid w:val="003B0EBE"/>
    <w:rsid w:val="003B6A53"/>
    <w:rsid w:val="003C6B29"/>
    <w:rsid w:val="003D41D7"/>
    <w:rsid w:val="003E167F"/>
    <w:rsid w:val="003E6BFB"/>
    <w:rsid w:val="003F1864"/>
    <w:rsid w:val="00410276"/>
    <w:rsid w:val="00420504"/>
    <w:rsid w:val="004311CA"/>
    <w:rsid w:val="0047331A"/>
    <w:rsid w:val="00473938"/>
    <w:rsid w:val="00475173"/>
    <w:rsid w:val="004757C2"/>
    <w:rsid w:val="00476D4B"/>
    <w:rsid w:val="00491748"/>
    <w:rsid w:val="00493C12"/>
    <w:rsid w:val="004A7E77"/>
    <w:rsid w:val="004C40B4"/>
    <w:rsid w:val="004D29A9"/>
    <w:rsid w:val="004F4004"/>
    <w:rsid w:val="0050017E"/>
    <w:rsid w:val="00517B12"/>
    <w:rsid w:val="00524789"/>
    <w:rsid w:val="00532A1D"/>
    <w:rsid w:val="00535740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723E"/>
    <w:rsid w:val="0059057D"/>
    <w:rsid w:val="005957EC"/>
    <w:rsid w:val="00596357"/>
    <w:rsid w:val="005C131C"/>
    <w:rsid w:val="005C6A24"/>
    <w:rsid w:val="005E04CE"/>
    <w:rsid w:val="005E6CC9"/>
    <w:rsid w:val="00601878"/>
    <w:rsid w:val="00604363"/>
    <w:rsid w:val="00624DCF"/>
    <w:rsid w:val="0063342B"/>
    <w:rsid w:val="00633E11"/>
    <w:rsid w:val="006532A6"/>
    <w:rsid w:val="00654C0D"/>
    <w:rsid w:val="00663978"/>
    <w:rsid w:val="00670041"/>
    <w:rsid w:val="00671FE2"/>
    <w:rsid w:val="0067200B"/>
    <w:rsid w:val="00695634"/>
    <w:rsid w:val="006B0235"/>
    <w:rsid w:val="006B16B4"/>
    <w:rsid w:val="006B4942"/>
    <w:rsid w:val="006C3090"/>
    <w:rsid w:val="006D239A"/>
    <w:rsid w:val="006E2245"/>
    <w:rsid w:val="006E7E50"/>
    <w:rsid w:val="00701387"/>
    <w:rsid w:val="00704432"/>
    <w:rsid w:val="007051DF"/>
    <w:rsid w:val="00723B55"/>
    <w:rsid w:val="00724DA4"/>
    <w:rsid w:val="007327C4"/>
    <w:rsid w:val="00765A29"/>
    <w:rsid w:val="00767EC1"/>
    <w:rsid w:val="00780634"/>
    <w:rsid w:val="00785258"/>
    <w:rsid w:val="00791F02"/>
    <w:rsid w:val="0079305D"/>
    <w:rsid w:val="0079324A"/>
    <w:rsid w:val="00794EEE"/>
    <w:rsid w:val="00796D24"/>
    <w:rsid w:val="007A635E"/>
    <w:rsid w:val="007C093E"/>
    <w:rsid w:val="007C2C37"/>
    <w:rsid w:val="007C3E81"/>
    <w:rsid w:val="007D5021"/>
    <w:rsid w:val="007E0960"/>
    <w:rsid w:val="007E1871"/>
    <w:rsid w:val="007E5598"/>
    <w:rsid w:val="007F177C"/>
    <w:rsid w:val="00801502"/>
    <w:rsid w:val="008063E1"/>
    <w:rsid w:val="008068A2"/>
    <w:rsid w:val="008105A0"/>
    <w:rsid w:val="008211CE"/>
    <w:rsid w:val="008320B3"/>
    <w:rsid w:val="008323DC"/>
    <w:rsid w:val="00861625"/>
    <w:rsid w:val="008617B5"/>
    <w:rsid w:val="008635FD"/>
    <w:rsid w:val="00864BDB"/>
    <w:rsid w:val="00865210"/>
    <w:rsid w:val="00870828"/>
    <w:rsid w:val="00875B05"/>
    <w:rsid w:val="0088080B"/>
    <w:rsid w:val="008A7C5C"/>
    <w:rsid w:val="008C032E"/>
    <w:rsid w:val="008C2B83"/>
    <w:rsid w:val="008C5930"/>
    <w:rsid w:val="008E22F7"/>
    <w:rsid w:val="008E6CF3"/>
    <w:rsid w:val="008F202C"/>
    <w:rsid w:val="008F5B43"/>
    <w:rsid w:val="008F5FDB"/>
    <w:rsid w:val="00902E68"/>
    <w:rsid w:val="00906EFF"/>
    <w:rsid w:val="00912BC6"/>
    <w:rsid w:val="009254B7"/>
    <w:rsid w:val="00931814"/>
    <w:rsid w:val="0093203B"/>
    <w:rsid w:val="00941FFF"/>
    <w:rsid w:val="00961157"/>
    <w:rsid w:val="009668C4"/>
    <w:rsid w:val="00970DDE"/>
    <w:rsid w:val="00976E46"/>
    <w:rsid w:val="00986223"/>
    <w:rsid w:val="009871CB"/>
    <w:rsid w:val="009919B4"/>
    <w:rsid w:val="009975E7"/>
    <w:rsid w:val="009A3F61"/>
    <w:rsid w:val="009B0F36"/>
    <w:rsid w:val="009B2A7F"/>
    <w:rsid w:val="009C0C39"/>
    <w:rsid w:val="009C6E42"/>
    <w:rsid w:val="009D1805"/>
    <w:rsid w:val="009F22EA"/>
    <w:rsid w:val="00A02545"/>
    <w:rsid w:val="00A02F22"/>
    <w:rsid w:val="00A06923"/>
    <w:rsid w:val="00A06D89"/>
    <w:rsid w:val="00A26004"/>
    <w:rsid w:val="00A26CC8"/>
    <w:rsid w:val="00A40DF6"/>
    <w:rsid w:val="00A44C65"/>
    <w:rsid w:val="00A45A89"/>
    <w:rsid w:val="00A47F12"/>
    <w:rsid w:val="00A51608"/>
    <w:rsid w:val="00A61787"/>
    <w:rsid w:val="00A65EC8"/>
    <w:rsid w:val="00A66DE2"/>
    <w:rsid w:val="00A679B5"/>
    <w:rsid w:val="00A70227"/>
    <w:rsid w:val="00A72F5B"/>
    <w:rsid w:val="00A90A24"/>
    <w:rsid w:val="00AA3772"/>
    <w:rsid w:val="00AB106E"/>
    <w:rsid w:val="00AB2224"/>
    <w:rsid w:val="00AC60FE"/>
    <w:rsid w:val="00AC77AD"/>
    <w:rsid w:val="00AD3214"/>
    <w:rsid w:val="00AD7AC2"/>
    <w:rsid w:val="00AE05D3"/>
    <w:rsid w:val="00AF22C4"/>
    <w:rsid w:val="00B1104C"/>
    <w:rsid w:val="00B112C1"/>
    <w:rsid w:val="00B148DD"/>
    <w:rsid w:val="00B35897"/>
    <w:rsid w:val="00B3610C"/>
    <w:rsid w:val="00B40519"/>
    <w:rsid w:val="00B42B4F"/>
    <w:rsid w:val="00B51BAB"/>
    <w:rsid w:val="00B63DED"/>
    <w:rsid w:val="00B8082C"/>
    <w:rsid w:val="00B9309B"/>
    <w:rsid w:val="00B95B7F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BF7BF4"/>
    <w:rsid w:val="00C03AF9"/>
    <w:rsid w:val="00C0490B"/>
    <w:rsid w:val="00C05D7D"/>
    <w:rsid w:val="00C07904"/>
    <w:rsid w:val="00C14C80"/>
    <w:rsid w:val="00C23A72"/>
    <w:rsid w:val="00C24369"/>
    <w:rsid w:val="00C355A5"/>
    <w:rsid w:val="00C40DDE"/>
    <w:rsid w:val="00C43B64"/>
    <w:rsid w:val="00C53EFE"/>
    <w:rsid w:val="00C53F37"/>
    <w:rsid w:val="00C6268C"/>
    <w:rsid w:val="00C62A0F"/>
    <w:rsid w:val="00C6485A"/>
    <w:rsid w:val="00C701DD"/>
    <w:rsid w:val="00C70C1D"/>
    <w:rsid w:val="00C82862"/>
    <w:rsid w:val="00C84E4D"/>
    <w:rsid w:val="00CB5BD2"/>
    <w:rsid w:val="00CD2938"/>
    <w:rsid w:val="00CD2B0A"/>
    <w:rsid w:val="00CD5181"/>
    <w:rsid w:val="00CD7485"/>
    <w:rsid w:val="00D22895"/>
    <w:rsid w:val="00D4354E"/>
    <w:rsid w:val="00D43F69"/>
    <w:rsid w:val="00D654A5"/>
    <w:rsid w:val="00D66CD6"/>
    <w:rsid w:val="00D73957"/>
    <w:rsid w:val="00D862FD"/>
    <w:rsid w:val="00D910AA"/>
    <w:rsid w:val="00D9454B"/>
    <w:rsid w:val="00D95FCD"/>
    <w:rsid w:val="00DC2396"/>
    <w:rsid w:val="00DC28E6"/>
    <w:rsid w:val="00DC7BFB"/>
    <w:rsid w:val="00DC7ECE"/>
    <w:rsid w:val="00DD3360"/>
    <w:rsid w:val="00DD7BB2"/>
    <w:rsid w:val="00DE1B8E"/>
    <w:rsid w:val="00DE22DB"/>
    <w:rsid w:val="00DE4A4E"/>
    <w:rsid w:val="00DF00FA"/>
    <w:rsid w:val="00DF57D8"/>
    <w:rsid w:val="00DF6677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63F64"/>
    <w:rsid w:val="00E74623"/>
    <w:rsid w:val="00E803E3"/>
    <w:rsid w:val="00E86D42"/>
    <w:rsid w:val="00E872BE"/>
    <w:rsid w:val="00E93ABB"/>
    <w:rsid w:val="00EA345C"/>
    <w:rsid w:val="00EA39D7"/>
    <w:rsid w:val="00EA3B29"/>
    <w:rsid w:val="00EA5F28"/>
    <w:rsid w:val="00EB7421"/>
    <w:rsid w:val="00ED0DEA"/>
    <w:rsid w:val="00ED566E"/>
    <w:rsid w:val="00ED73C4"/>
    <w:rsid w:val="00EE1707"/>
    <w:rsid w:val="00F20B48"/>
    <w:rsid w:val="00F42410"/>
    <w:rsid w:val="00F46918"/>
    <w:rsid w:val="00F46DDE"/>
    <w:rsid w:val="00F65782"/>
    <w:rsid w:val="00F7033C"/>
    <w:rsid w:val="00F763BF"/>
    <w:rsid w:val="00F976AD"/>
    <w:rsid w:val="00FA75BA"/>
    <w:rsid w:val="00FC099A"/>
    <w:rsid w:val="00FE038F"/>
    <w:rsid w:val="00FE2CE0"/>
    <w:rsid w:val="260E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48F322"/>
  <w15:docId w15:val="{941F237C-A69B-4665-8D36-1110747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A345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0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792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199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949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5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thank-you-downloading-visual-studio/?sku=Community&amp;rel=1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F2BB6-3129-4046-94C4-1CE5ACE3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6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стрикции за инсталация на среда за разработка Code::Blocks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Topuzakova, Desislava</cp:lastModifiedBy>
  <cp:revision>124</cp:revision>
  <cp:lastPrinted>2015-10-26T22:35:00Z</cp:lastPrinted>
  <dcterms:created xsi:type="dcterms:W3CDTF">2015-01-15T07:45:00Z</dcterms:created>
  <dcterms:modified xsi:type="dcterms:W3CDTF">2022-01-06T18:43:00Z</dcterms:modified>
  <cp:category>programming, education, software engineering, software development</cp:category>
</cp:coreProperties>
</file>